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ทดสอบระบบการเรียนการสอนทางไกลมหาวิทยาลัยราชภัฏสกลนคร</w:t>
      </w:r>
    </w:p>
    <w:p>
      <w:pPr>
        <w:pStyle w:val="Date"/>
      </w:pPr>
      <w:r>
        <w:t xml:space="preserve">วันจันทร์ที่</w:t>
      </w:r>
      <w:r>
        <w:t xml:space="preserve"> </w:t>
      </w:r>
      <w:r>
        <w:t xml:space="preserve">14</w:t>
      </w:r>
      <w:r>
        <w:t xml:space="preserve"> </w:t>
      </w:r>
      <w:r>
        <w:t xml:space="preserve">พฤษจิก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กติค่ะ ขอบคุณมากเป็นอย่างไร เป็นยาใช้สำหรับการรับประทาน หากมีอาการปวดท้อง ท้องผูกท้องเฟ้อนะคะก็สามารถรับประทาน ยาธาตุน้ำขาวได้ ปริมาณ อ่านก่อนนะคะ ช่วงอายุของนักเรียนค่ะ นัดแล้วนะคะ แต่ละคนนะคะ ก็น่าจะรู้จักวิธีการใช้ยา อาหาร ใครใช้ยา ถูกวิธี นักเรียนคิดว่าจะเกิดอะไรขึ้นคะ ตอบคำถามคุณครูปลายทางได้เลยค่ะ คุณครูซากิคิดว่าเด็กๆ ใช้ยาแบบผิดวิธี จะเกิดอะไรขึ้นคะ น่าจะเป็น อันตรายต่อตัวเราใช่ไหมคะครูบอส ใช่แล้วล่ะค่ะ อันตรายมากเลยนะคะบางครั้งเนี่ยอาจถึงขั้นเสียชีวิตได้เลย หากเราใช้ ปิดวิธีชนะแล้วค่ะ ในวันนี้ค่ะเราเลยจะมาเรียนรู้กันนะคะในเรื่องของอันตราย หลักการใช้ยาค่ะ นักเรียนคิดว่าการใช้ อย่า วิธีต่างๆนะคะจะมีอันตรายอย่างไรบ้างคะ เดี๋ยวเรามาดูกันนะคะว่า สิ่งที่นักเรียน วันนี้จะมาบอกเราหรือเปล่าเอ่ย โดยอันตรายจากการใช้ยานะคะ ข้อแรก ใช้ติดขนาดค่ะ เด็กว่าการใช้ ขนาด ความว่าอย่างไรคะ เสร็จแล้วหรอคะ คือการใช้ยาในปริมาณที่มากกว่า หรือว่าน้อยกว่าที่กำหนด ในฉลากยาค่ะ ซึ่งในฉลากยานะคะ มีกำหนด ว่าถ้าหากเราอยู่ในช่วงอายุใดควรใช้ยาในปริมาณเท่าใด หรือยาบางชนิด กำหนดนะคะ อาบน้ำน่ะ ของผู้ใช้ยาค่ะ อ่านฉลากยา ว่าถ้าหากเรา น้ำหนักเท่าไหร่ ควรใช้ยาในปริมาณไหน หรือบางครั้งอ่ะ เราก็ใช้ยาตามขนาดนะคะที่แพร่ สั่งมา ก็จะระบุค่ะว่าเราจะรับประทาน ยาในปริมาณเท่าใดแต่ถ้าหากเรารับประทานมากไปหรือว่าน้อยไป อาจจะทำให้ ส่งผลต่อการรักษา บางครั้ง น้อยไปก็จะทำให้ไม่เห็นผล มากไปก็จะส่งผล ร่างกายค่ะ บางคนเขาบอกว่า หากว่าเราเกิดอาการเจ็บป่วยนะคะยิ่งกินยามากๆค่ะ จะได้หายป่วยไวๆ ติดมาค่ะครูบอย การได้รับยาเกินขนาดนะคะ อันตรายต่ออวัยวะภายใน น่ากลัวมากราคาประมาณอันตรายจากการใช้ยาเข้ามานะคะนั่นก็คือ การใช้ยาผิดเวลานั้นเอง มึงอย่านะคะ ที่เราใช้นะคะถ้าหากว่า ทำเองพี่ สวัสดีครับ 12 3 5:00 น 67 8 Test Test 1 2 3 4 ชัคกี้ ลืมไปเลย ยินดีต้อนรับเข้าสู่ภาคเรียนที่ 2 ห้องเรียนภาษาไทยห้องเรียนแห่งความสุขและความสนุก ครูคณิตศาสตร์เลขา พรเทพคอนกรีตเช่นเคยครับ และอีกอย่างก็คือนักเรียนต้นทางของเรานะคะ เหมือนเดิมค่ะ แต่นักเรียนปลายทางเป็นอย่างไรกันบ้างคะ เสาร์นี้นะคะคุณครูก็มีเรื่องเล่าสนุกๆนะคะ มาเล่าให้ฟังกัน มาให้นักเรียนได้ท้าทายความคิดกันเช่นเคยค่ะ ว่าแต่เรื่องราวสนุกๆ เรื่องแรก น่าจะเกี่ยวกับวรรณกรรมวรรณคดีใช่ไหม คณิตศาสตร์ เรื่องราวเกี่ยวกับ วรรณคดี ที่มี เขาเรียกว่ามีความพิเศษ มีความการใช้จินตนาการด้วยค่ะ เกลียด ในเรื่องของการใช้จินตนาการแสดงว่าก็ต้องมีวรรณศิลป์ หรือในเรื่องของ ภาพพจน์ในวรรณคดีให้นักเรียนได้ศึกษาหาความรู้ร่วมกันอีกแล้ว แล้วค่ะ ถ้าจะบอกที่มานี้เด็กต้องออกกันแน่ค่ะ ครูพรเทพ asic วรรณคดีเก่าแก่มากๆนะคะ แต่ว่ามีชื่อเสียง ด้วยกันนะคะ สามารถ ที่เอาไปประยุกต์ใช้ใน จะเป็นนาฏศิลป์ ศิลปะนะคะก็สามารถที่จะ ประยุกต์เข้าด้วยกันได้ วรรณคดีเรื่องนั้น ตัวอะไรที่จะปรากฏมาให้เราได้เรียนกัน อะไรนะ นักเรียนตอบได้ด้วยช้าง ว่างนะคะ เส้นทางนั้นเอง ทางที่ว่านี้ เป็น ช้างเอราวัณ อยากรู้หรือยังว่ามีประวัติความเป็นมาอย่างไรบ้าง เอาล่ะค่ะ ไม่อยากรู้นะคะ นี้เป็นต้นไป เราจะมาทำความรู้จักกับช้างตัวนี้กัน มีความสำคัญอย่างไร โรงแรมของเรานะคะ คือเป็นเรื่อง งานรำ mello ได้ครับได้เลยค่ะ ในภาพแรกของเรานะคะคุณครูอยากจะให้เด็กๆนะคะ หนึ่งคือสามารถจับใจความสำคัญได้ คุณครูจะมีเป็นความเรียงให้นักเรียนได้อ่านและนักเรียนต้องจับใจความสำคัญให้ได้และความท้าทายของครูมากกว่านั้นก็คือ แจ้งความได้แล้ว ช่องถ่ายทอดออกมาเป็นศิลปะ สวัสดีครับหมีเหล็ก จะได้ใช้ฝีมือเรื่องของการวาดภาพนะคะ มาช่วยด้วยนั่นเอง และสามารถ แต่ความสำคัญในเรื่องของช้างเอราวัณได้ ส่งหลักของเราครับครูพรเทพ ในเรื่องของการบูรณาการใช่ไหมคะ นักเรียนได้ฝึกทักษะในเรื่องของการ ความสำคัญและได้ ลักษณะเนื้อหาเรื่องของการรังสรรค์งานประเภท วาดภาพด้วย เพื่อเด็ก คุ้นเคยกับตัวละครคือตัวช้างเอราวัณ และตอนนี้ พร้อมแล้วนะคะ เข้าสู่ช่วง เพิ่มพูนปัญญา อย่างที่บอกไปบอกว่า ละคร เห็นช้างเอราวัณนิสัย ปรากฏในวรรณคดีของ เรื่องที่ว่านี้ก็คือเป็น พากย์เอราวัณ มาทำความเข้าใจกันเล็กน้อยค่ะ แปลว่า บทพากย์เอราวัณนี้ ไปภาคอะไรลูก แล้วค่ะ ผ้าการแสดง ใช่ไหมครับ จำได้ว่า กรุงเทพฯมีความสามารถ เรื่องของการแสดงโขนใช่ไหมคะ แสดงได้ครับ แสดงว่าบทพากย์เอราวัณ คุณครูเคยใช้ในการแสดงโขนบ้างไหมครับ ก็มีในหลายๆตอนด้วยกันครับ โอกาสนะคะ ลุงพรเทพมาแสดงห้องเรียนเหลือเกินเหลือเกินค่ะ ความเอราวัณ ดูก่อน ใครเป็น ได้พระราชนิพนธ์ ดูสิ ต้องใช้คำว่าพระราชนิพนธ์ใช่ไหมครับ น่ารักกว่าก็คือ พระบาท สมเด็จพระพุทธเลิศหล้านภาลัยรัชกาลที่เท่าไหร่ รัชกาลที่ 2 แล้วบทพากย์เอราวัณนี้ สมัยรัตนโกสินทร์ตอนต้นใช่ไหมคะ ค่ะ ครูวา รัตนโกสินทร์ตอนต้น ใช้ภาษายากไหมครับ กรุงเทพฯในความรู้สึกคุณครูจริงๆแล้ว นักเรียนเข้าใจความหมาย หรือว่า อยากนะคะ พูดไปบางทีเสียงมันไม่ค่อยชัดเท่าไหร่ เอาไห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ทดสอบระบบการเรียนการสอนทางไกลมหาวิทยาลัยราชภัฏสกลนคร</dc:title>
  <dc:creator/>
  <cp:keywords/>
  <dcterms:created xsi:type="dcterms:W3CDTF">2022-11-14T04:10:38Z</dcterms:created>
  <dcterms:modified xsi:type="dcterms:W3CDTF">2022-11-14T04: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พฤษจิกายน 2565 เวลา 10.00 น.</vt:lpwstr>
  </property>
  <property fmtid="{D5CDD505-2E9C-101B-9397-08002B2CF9AE}" pid="3" name="subtitle">
    <vt:lpwstr/>
  </property>
</Properties>
</file>